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3B677" w14:textId="77777777" w:rsidR="00F826E0" w:rsidRDefault="00000000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NCURSO DE VALIDACIÓN TECNOLÓGICA</w:t>
      </w:r>
    </w:p>
    <w:p w14:paraId="421BBC5C" w14:textId="2148CC7C" w:rsidR="00F826E0" w:rsidRDefault="00000000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DE LA UNIVERSIDAD DE CHILE 202</w:t>
      </w:r>
      <w:r w:rsidR="004D1516">
        <w:rPr>
          <w:b/>
          <w:sz w:val="28"/>
          <w:szCs w:val="28"/>
        </w:rPr>
        <w:t>5</w:t>
      </w:r>
    </w:p>
    <w:p w14:paraId="3D15FA0D" w14:textId="77777777" w:rsidR="00F826E0" w:rsidRDefault="00F826E0">
      <w:pPr>
        <w:spacing w:line="360" w:lineRule="auto"/>
        <w:jc w:val="center"/>
        <w:rPr>
          <w:b/>
          <w:sz w:val="24"/>
          <w:szCs w:val="24"/>
        </w:rPr>
      </w:pPr>
    </w:p>
    <w:p w14:paraId="0F269C64" w14:textId="77777777" w:rsidR="00F826E0" w:rsidRDefault="00000000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PLAN DE ACTIVIDADES</w:t>
      </w:r>
    </w:p>
    <w:p w14:paraId="574A6FBC" w14:textId="77777777" w:rsidR="00F826E0" w:rsidRDefault="00F826E0">
      <w:pPr>
        <w:spacing w:line="360" w:lineRule="auto"/>
        <w:jc w:val="center"/>
        <w:rPr>
          <w:b/>
          <w:sz w:val="26"/>
          <w:szCs w:val="26"/>
        </w:rPr>
      </w:pPr>
    </w:p>
    <w:p w14:paraId="5DAD5D1B" w14:textId="77777777" w:rsidR="00F826E0" w:rsidRDefault="00000000">
      <w:pPr>
        <w:spacing w:line="360" w:lineRule="auto"/>
        <w:rPr>
          <w:b/>
        </w:rPr>
      </w:pPr>
      <w:r>
        <w:rPr>
          <w:b/>
        </w:rPr>
        <w:t>Nombre del proyecto:</w:t>
      </w:r>
    </w:p>
    <w:p w14:paraId="5ED9BE88" w14:textId="77777777" w:rsidR="00F826E0" w:rsidRDefault="00000000">
      <w:pPr>
        <w:spacing w:line="360" w:lineRule="auto"/>
        <w:rPr>
          <w:b/>
        </w:rPr>
      </w:pPr>
      <w:r>
        <w:rPr>
          <w:b/>
        </w:rPr>
        <w:t>Nombre de Investigador(a) principal:</w:t>
      </w:r>
    </w:p>
    <w:p w14:paraId="626F4C8F" w14:textId="77777777" w:rsidR="00F826E0" w:rsidRDefault="00000000">
      <w:pPr>
        <w:spacing w:line="360" w:lineRule="auto"/>
        <w:rPr>
          <w:b/>
        </w:rPr>
      </w:pPr>
      <w:r>
        <w:rPr>
          <w:b/>
        </w:rPr>
        <w:t>Fecha de inicio:</w:t>
      </w:r>
    </w:p>
    <w:p w14:paraId="62D8EC07" w14:textId="77777777" w:rsidR="00F826E0" w:rsidRDefault="00000000">
      <w:pPr>
        <w:spacing w:line="360" w:lineRule="auto"/>
        <w:rPr>
          <w:b/>
        </w:rPr>
      </w:pPr>
      <w:r>
        <w:rPr>
          <w:b/>
        </w:rPr>
        <w:t>Fecha de finalización:</w:t>
      </w:r>
    </w:p>
    <w:p w14:paraId="36E3BFD4" w14:textId="77777777" w:rsidR="00F826E0" w:rsidRDefault="00F826E0">
      <w:pPr>
        <w:spacing w:line="360" w:lineRule="auto"/>
        <w:rPr>
          <w:b/>
        </w:rPr>
      </w:pPr>
    </w:p>
    <w:p w14:paraId="5A430872" w14:textId="77777777" w:rsidR="00F826E0" w:rsidRDefault="00F826E0">
      <w:pPr>
        <w:widowControl w:val="0"/>
        <w:spacing w:line="259" w:lineRule="auto"/>
        <w:ind w:left="72"/>
        <w:jc w:val="center"/>
      </w:pPr>
    </w:p>
    <w:tbl>
      <w:tblPr>
        <w:tblStyle w:val="a"/>
        <w:tblW w:w="18637" w:type="dxa"/>
        <w:tblInd w:w="-232" w:type="dxa"/>
        <w:tblLayout w:type="fixed"/>
        <w:tblLook w:val="0400" w:firstRow="0" w:lastRow="0" w:firstColumn="0" w:lastColumn="0" w:noHBand="0" w:noVBand="1"/>
      </w:tblPr>
      <w:tblGrid>
        <w:gridCol w:w="4122"/>
        <w:gridCol w:w="3276"/>
        <w:gridCol w:w="3171"/>
        <w:gridCol w:w="2924"/>
        <w:gridCol w:w="2449"/>
        <w:gridCol w:w="2695"/>
      </w:tblGrid>
      <w:tr w:rsidR="00F826E0" w14:paraId="45D1B55D" w14:textId="77777777">
        <w:trPr>
          <w:trHeight w:val="557"/>
        </w:trPr>
        <w:tc>
          <w:tcPr>
            <w:tcW w:w="35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bottom"/>
          </w:tcPr>
          <w:p w14:paraId="58A7F4D9" w14:textId="77777777" w:rsidR="00F826E0" w:rsidRDefault="00F826E0">
            <w:pPr>
              <w:spacing w:before="240" w:after="240" w:line="259" w:lineRule="auto"/>
              <w:jc w:val="both"/>
              <w:rPr>
                <w:b/>
                <w:i/>
              </w:rPr>
            </w:pPr>
          </w:p>
          <w:p w14:paraId="3E691734" w14:textId="77777777" w:rsidR="00F826E0" w:rsidRDefault="00F826E0">
            <w:pPr>
              <w:widowControl w:val="0"/>
              <w:spacing w:line="259" w:lineRule="auto"/>
              <w:rPr>
                <w:b/>
              </w:rPr>
            </w:pP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0ABEEB8" w14:textId="77777777" w:rsidR="00F826E0" w:rsidRDefault="00000000">
            <w:pPr>
              <w:widowControl w:val="0"/>
              <w:spacing w:line="259" w:lineRule="auto"/>
              <w:ind w:left="2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s.1 </w:t>
            </w: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EF1F7F6" w14:textId="77777777" w:rsidR="00F826E0" w:rsidRDefault="00000000">
            <w:pPr>
              <w:widowControl w:val="0"/>
              <w:spacing w:line="259" w:lineRule="auto"/>
              <w:ind w:left="2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s.2 </w:t>
            </w: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3C28084" w14:textId="77777777" w:rsidR="00F826E0" w:rsidRDefault="00000000">
            <w:pPr>
              <w:widowControl w:val="0"/>
              <w:spacing w:line="259" w:lineRule="auto"/>
              <w:ind w:left="2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s.3 </w:t>
            </w: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7C9343A" w14:textId="77777777" w:rsidR="00F826E0" w:rsidRDefault="00000000">
            <w:pPr>
              <w:widowControl w:val="0"/>
              <w:spacing w:line="259" w:lineRule="auto"/>
              <w:ind w:left="2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s.4 </w:t>
            </w: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CE55A9B" w14:textId="77777777" w:rsidR="00F826E0" w:rsidRDefault="00000000">
            <w:pPr>
              <w:widowControl w:val="0"/>
              <w:spacing w:line="259" w:lineRule="auto"/>
              <w:ind w:left="2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s.5 </w:t>
            </w:r>
          </w:p>
        </w:tc>
      </w:tr>
      <w:tr w:rsidR="00F826E0" w14:paraId="4B93D9BF" w14:textId="77777777">
        <w:trPr>
          <w:trHeight w:val="557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9278E73" w14:textId="77777777" w:rsidR="00F826E0" w:rsidRDefault="00000000">
            <w:pPr>
              <w:widowControl w:val="0"/>
              <w:spacing w:line="259" w:lineRule="auto"/>
              <w:ind w:left="19"/>
              <w:jc w:val="center"/>
            </w:pPr>
            <w:r>
              <w:t>Actividad 1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D908734" w14:textId="77777777" w:rsidR="00F826E0" w:rsidRDefault="00F826E0">
            <w:pPr>
              <w:widowControl w:val="0"/>
              <w:spacing w:line="259" w:lineRule="auto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C9F9CEC" w14:textId="77777777" w:rsidR="00F826E0" w:rsidRDefault="00F826E0">
            <w:pPr>
              <w:widowControl w:val="0"/>
              <w:spacing w:line="259" w:lineRule="auto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2253EB12" w14:textId="77777777" w:rsidR="00F826E0" w:rsidRDefault="00F826E0">
            <w:pPr>
              <w:widowControl w:val="0"/>
              <w:spacing w:line="259" w:lineRule="auto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086DC325" w14:textId="77777777" w:rsidR="00F826E0" w:rsidRDefault="00F826E0">
            <w:pPr>
              <w:widowControl w:val="0"/>
              <w:spacing w:line="259" w:lineRule="auto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5E41F5B" w14:textId="77777777" w:rsidR="00F826E0" w:rsidRDefault="00F826E0">
            <w:pPr>
              <w:widowControl w:val="0"/>
              <w:spacing w:line="259" w:lineRule="auto"/>
              <w:ind w:left="19"/>
              <w:jc w:val="center"/>
              <w:rPr>
                <w:sz w:val="20"/>
                <w:szCs w:val="20"/>
              </w:rPr>
            </w:pPr>
          </w:p>
        </w:tc>
      </w:tr>
      <w:tr w:rsidR="00F826E0" w14:paraId="484A612B" w14:textId="77777777">
        <w:trPr>
          <w:trHeight w:val="303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02155F9D" w14:textId="77777777" w:rsidR="00F826E0" w:rsidRDefault="00000000">
            <w:pPr>
              <w:widowControl w:val="0"/>
              <w:spacing w:line="259" w:lineRule="auto"/>
              <w:ind w:left="19"/>
              <w:jc w:val="center"/>
            </w:pPr>
            <w:r>
              <w:t>Actividad 2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01BABE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65C10D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ABD8C5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A7CBFB" w14:textId="77777777" w:rsidR="00F826E0" w:rsidRDefault="00F826E0">
            <w:pPr>
              <w:widowControl w:val="0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49262D" w14:textId="77777777" w:rsidR="00F826E0" w:rsidRDefault="00F826E0">
            <w:pPr>
              <w:widowControl w:val="0"/>
              <w:ind w:left="19"/>
              <w:jc w:val="center"/>
              <w:rPr>
                <w:sz w:val="20"/>
                <w:szCs w:val="20"/>
              </w:rPr>
            </w:pPr>
          </w:p>
        </w:tc>
      </w:tr>
      <w:tr w:rsidR="00F826E0" w14:paraId="60791D7E" w14:textId="77777777">
        <w:trPr>
          <w:trHeight w:val="322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87E79C6" w14:textId="77777777" w:rsidR="00F826E0" w:rsidRDefault="00000000">
            <w:pPr>
              <w:widowControl w:val="0"/>
              <w:spacing w:line="259" w:lineRule="auto"/>
              <w:ind w:left="19"/>
              <w:jc w:val="center"/>
            </w:pPr>
            <w:r>
              <w:t>Actividad 3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281E3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0DBCF3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16AE2A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244CB7" w14:textId="77777777" w:rsidR="00F826E0" w:rsidRDefault="00F826E0">
            <w:pPr>
              <w:widowControl w:val="0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FB895" w14:textId="77777777" w:rsidR="00F826E0" w:rsidRDefault="00F826E0">
            <w:pPr>
              <w:widowControl w:val="0"/>
              <w:ind w:left="19"/>
              <w:jc w:val="center"/>
              <w:rPr>
                <w:sz w:val="20"/>
                <w:szCs w:val="20"/>
              </w:rPr>
            </w:pPr>
          </w:p>
        </w:tc>
      </w:tr>
      <w:tr w:rsidR="00F826E0" w14:paraId="6887ED02" w14:textId="77777777">
        <w:trPr>
          <w:trHeight w:val="317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216D6429" w14:textId="77777777" w:rsidR="00F826E0" w:rsidRDefault="00000000">
            <w:pPr>
              <w:widowControl w:val="0"/>
              <w:spacing w:line="259" w:lineRule="auto"/>
              <w:ind w:left="19"/>
              <w:jc w:val="center"/>
            </w:pPr>
            <w:r>
              <w:t>Actividad 4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A83642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36791C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D1202F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C6BF6" w14:textId="77777777" w:rsidR="00F826E0" w:rsidRDefault="00F826E0">
            <w:pPr>
              <w:widowControl w:val="0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6A1BE" w14:textId="77777777" w:rsidR="00F826E0" w:rsidRDefault="00F826E0">
            <w:pPr>
              <w:widowControl w:val="0"/>
              <w:ind w:left="19"/>
              <w:jc w:val="center"/>
              <w:rPr>
                <w:sz w:val="20"/>
                <w:szCs w:val="20"/>
              </w:rPr>
            </w:pPr>
          </w:p>
        </w:tc>
      </w:tr>
      <w:tr w:rsidR="00F826E0" w14:paraId="388B309F" w14:textId="77777777">
        <w:trPr>
          <w:trHeight w:val="317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9C50A6" w14:textId="77777777" w:rsidR="00F826E0" w:rsidRDefault="00F826E0">
            <w:pPr>
              <w:widowControl w:val="0"/>
              <w:ind w:right="23"/>
              <w:jc w:val="center"/>
              <w:rPr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CED1DD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55D1CB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5E2FAA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575B35" w14:textId="77777777" w:rsidR="00F826E0" w:rsidRDefault="00F826E0">
            <w:pPr>
              <w:widowControl w:val="0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52E0E9" w14:textId="77777777" w:rsidR="00F826E0" w:rsidRDefault="00F826E0">
            <w:pPr>
              <w:widowControl w:val="0"/>
              <w:ind w:left="19"/>
              <w:jc w:val="center"/>
              <w:rPr>
                <w:sz w:val="20"/>
                <w:szCs w:val="20"/>
              </w:rPr>
            </w:pPr>
          </w:p>
        </w:tc>
      </w:tr>
      <w:tr w:rsidR="00F826E0" w14:paraId="0787DD33" w14:textId="77777777">
        <w:trPr>
          <w:trHeight w:val="317"/>
        </w:trPr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D525C4" w14:textId="77777777" w:rsidR="00F826E0" w:rsidRDefault="00F826E0">
            <w:pPr>
              <w:widowControl w:val="0"/>
              <w:ind w:right="23"/>
              <w:jc w:val="center"/>
              <w:rPr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16C085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E492DF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E345B5" w14:textId="77777777" w:rsidR="00F826E0" w:rsidRDefault="00F826E0">
            <w:pPr>
              <w:widowControl w:val="0"/>
              <w:ind w:left="29"/>
              <w:jc w:val="center"/>
              <w:rPr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622A4" w14:textId="77777777" w:rsidR="00F826E0" w:rsidRDefault="00F826E0">
            <w:pPr>
              <w:widowControl w:val="0"/>
              <w:ind w:left="25"/>
              <w:jc w:val="center"/>
              <w:rPr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9BF160" w14:textId="77777777" w:rsidR="00F826E0" w:rsidRDefault="00F826E0">
            <w:pPr>
              <w:widowControl w:val="0"/>
              <w:ind w:left="19"/>
              <w:jc w:val="center"/>
              <w:rPr>
                <w:sz w:val="20"/>
                <w:szCs w:val="20"/>
              </w:rPr>
            </w:pPr>
          </w:p>
        </w:tc>
      </w:tr>
    </w:tbl>
    <w:p w14:paraId="023DA188" w14:textId="77777777" w:rsidR="00F826E0" w:rsidRDefault="00F826E0">
      <w:pPr>
        <w:widowControl w:val="0"/>
        <w:spacing w:line="259" w:lineRule="auto"/>
        <w:ind w:left="77"/>
        <w:jc w:val="center"/>
      </w:pPr>
    </w:p>
    <w:sectPr w:rsidR="00F826E0">
      <w:pgSz w:w="16834" w:h="11909" w:orient="landscape"/>
      <w:pgMar w:top="566" w:right="566" w:bottom="566" w:left="56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tzQzMzK2NDU3sDBU0lEKTi0uzszPAykwrAUA6MZKnCwAAAA="/>
  </w:docVars>
  <w:rsids>
    <w:rsidRoot w:val="00F826E0"/>
    <w:rsid w:val="002C0384"/>
    <w:rsid w:val="004D1516"/>
    <w:rsid w:val="00F8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48365"/>
  <w15:docId w15:val="{2C320545-4B0B-4E28-8742-C60928714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s" w:eastAsia="es-C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55" w:type="dxa"/>
        <w:left w:w="67" w:type="dxa"/>
        <w:right w:w="46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67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blo Lobos Ruiz</cp:lastModifiedBy>
  <cp:revision>2</cp:revision>
  <dcterms:created xsi:type="dcterms:W3CDTF">2025-07-08T20:21:00Z</dcterms:created>
  <dcterms:modified xsi:type="dcterms:W3CDTF">2025-07-08T20:21:00Z</dcterms:modified>
</cp:coreProperties>
</file>